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ec9014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ec90147-ba6e-11eb-a6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0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W5DQQhDrVyA+9+SG1A//7SbbCrBIqNIGf7CAmzMaD5O66u+SSpu5WuCfunz/PebxmDV7Z/BK8ESLyj+M2aCA7yWoeYOz1Bu7i/4vn9y75r2HfQPSv/OAb9v2Tg7s5xgWa9hUIuBRr3Hi5YRIHjivuWXSskRbmvdv0cubl1EqHW9HSwU6BxT+LJ/5JXUMsH7ehvZIetIUWu9DAXnXgQH+lO/OZ6qNZ6RGNqCYKHrLR/CC8Ac/ODAr9AMslEdzZuYkXlIXvevcfqpx54P9Ay5k8zItdZ+ium5f4qoyXGtvwoWo4EMD/hwzVhgSOmL/TFvW/Uk1xzst7wOMNTwcrB/sStsS+qLff7wHAGe5NfPYBSyuXgf4ATPnOz95THlrI5BjRf6+9737g/Ai33ACItob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Yep, it's out in Longmont, CO for several hours 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ec90147-ba6e-11eb-a60c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09:30:1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ec90147-ba6e-11eb-a60c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ec90147-ba6e-11eb-a60c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ec90147</dc:title>
  <dc:creator/>
  <cp:keywords/>
  <dcterms:created xsi:type="dcterms:W3CDTF">2026-05-03T09:30:12Z</dcterms:created>
  <dcterms:modified xsi:type="dcterms:W3CDTF">2026-05-03T09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